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Java 22.5.0 --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781"/>
        <w:gridCol w:w="6120"/>
      </w:tblGrid>
      <w:tr w14:paraId="49DB2370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paraId="5EB357A8" w14:textId="32CA55B7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lack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 w14:paraId="2136AEC3" w14:textId="1E047A4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5A745D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49DB2370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textId="32CA55B7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Red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 w14:textId="1E047A4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5A745D">
              <w:rPr>
                <w:rFonts w:ascii="Courier New" w:eastAsia="Times New Roman" w:hAnsi="Courier New" w:cs="Courier New"/>
                <w:b/>
                <w:bCs/>
                <w:color w:val="FF0000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49DB2370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textId="32CA55B7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Empty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 w14:textId="1E047A4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5A745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</w:p>
        </w:tc>
      </w:tr>
    </w:tbl>
    <w:p w:rsidR="004276A2" w:rsidRPr="00B769AD" w:rsidP="008D7133" w14:paraId="4C7A2197" w14:textId="3694342E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5341"/>
        <w:gridCol w:w="5341"/>
      </w:tblGrid>
      <w:tr w14:paraId="0F8C3E65" w14:textId="77777777" w:rsidTr="00E244E2">
        <w:tblPrEx>
          <w:tblW w:w="0" w:type="auto"/>
          <w:tblLook w:val="04A0"/>
        </w:tblPrEx>
        <w:tc>
          <w:tcPr>
            <w:tcW w:w="5341" w:type="dxa"/>
          </w:tcPr>
          <w:p w:rsidR="001306FC" w:rsidP="00E244E2" w14:paraId="680B0907" w14:textId="77777777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Name</w:t>
            </w:r>
          </w:p>
        </w:tc>
        <w:tc>
          <w:tcPr>
            <w:tcW w:w="5341" w:type="dxa"/>
          </w:tcPr>
          <w:p w:rsidR="001306FC" w:rsidRPr="00433128" w:rsidP="00E244E2" w14:paraId="0A663F04" w14:textId="0E8EB51F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="00D95BF8">
              <w:rPr>
                <w:rFonts w:ascii="Courier New" w:eastAsia="Times New Roman" w:hAnsi="Courier New" w:cs="Courier New"/>
                <w:b/>
                <w:bCs/>
                <w:color w:val="FF0000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4F0E9262" w14:textId="77777777" w:rsidTr="00E244E2">
        <w:tblPrEx>
          <w:tblW w:w="0" w:type="auto"/>
          <w:tblLook w:val="04A0"/>
        </w:tblPrEx>
        <w:tc>
          <w:tcPr>
            <w:tcW w:w="5341" w:type="dxa"/>
          </w:tcPr>
          <w:p w:rsidR="001306FC" w:rsidP="00E244E2" w14:paraId="1242562D" w14:textId="77777777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Html</w:t>
            </w: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Code</w:t>
            </w:r>
          </w:p>
        </w:tc>
        <w:tc>
          <w:tcPr>
            <w:tcW w:w="5341" w:type="dxa"/>
          </w:tcPr>
          <w:p w:rsidR="001306FC" w:rsidRPr="00433128" w:rsidP="00E244E2" w14:paraId="15F0B9A4" w14:textId="112D93E8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="00D95BF8">
              <w:rPr>
                <w:rFonts w:ascii="Courier New" w:eastAsia="Times New Roman" w:hAnsi="Courier New" w:cs="Courier New"/>
                <w:b/>
                <w:bCs/>
                <w:color w:val="F08080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70BFF45F" w14:textId="77777777" w:rsidTr="00E244E2">
        <w:tblPrEx>
          <w:tblW w:w="0" w:type="auto"/>
          <w:tblLook w:val="04A0"/>
        </w:tblPrEx>
        <w:tc>
          <w:tcPr>
            <w:tcW w:w="5341" w:type="dxa"/>
          </w:tcPr>
          <w:p w:rsidR="001306FC" w:rsidP="00E244E2" w14:paraId="7D129037" w14:textId="77777777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Int</w:t>
            </w:r>
          </w:p>
        </w:tc>
        <w:tc>
          <w:tcPr>
            <w:tcW w:w="5341" w:type="dxa"/>
          </w:tcPr>
          <w:p w:rsidR="001306FC" w:rsidRPr="00433128" w:rsidP="00E244E2" w14:paraId="4C338D49" w14:textId="1C8FD817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="00D95BF8">
              <w:rPr>
                <w:rFonts w:ascii="Courier New" w:eastAsia="Times New Roman" w:hAnsi="Courier New" w:cs="Courier New"/>
                <w:b/>
                <w:bCs/>
                <w:color w:val="FFFF00"/>
                <w:sz w:val="18"/>
                <w:szCs w:val="18"/>
                <w:lang w:val="en-US" w:eastAsia="da-DK"/>
              </w:rPr>
              <w:t>Colored text</w:t>
            </w:r>
          </w:p>
        </w:tc>
      </w:tr>
    </w:tbl>
    <w:p w:rsidR="004276A2" w:rsidRPr="000D18F8" w:rsidP="008D7133" w14:paraId="0FEC1EE6" w14:textId="77777777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7654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differentiateMultirowTableHeaders" w:uri="http://schemas.microsoft.com/office/word" w:val="1"/>
  </w:compat>
  <w:rsids>
    <w:rsidRoot w:val="003E1BFA"/>
    <w:rsid w:val="00027576"/>
    <w:rsid w:val="0003516E"/>
    <w:rsid w:val="0005055D"/>
    <w:rsid w:val="000C2C4D"/>
    <w:rsid w:val="000D18F8"/>
    <w:rsid w:val="000D7F1B"/>
    <w:rsid w:val="001008FA"/>
    <w:rsid w:val="00107ABA"/>
    <w:rsid w:val="00123C5F"/>
    <w:rsid w:val="00127C49"/>
    <w:rsid w:val="001306FC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33128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675C8"/>
    <w:rsid w:val="00572F1A"/>
    <w:rsid w:val="00576449"/>
    <w:rsid w:val="00590046"/>
    <w:rsid w:val="005935D8"/>
    <w:rsid w:val="00594466"/>
    <w:rsid w:val="005A3C51"/>
    <w:rsid w:val="005A745D"/>
    <w:rsid w:val="005E616B"/>
    <w:rsid w:val="005F3FDB"/>
    <w:rsid w:val="00652F80"/>
    <w:rsid w:val="00660FC0"/>
    <w:rsid w:val="006A3E67"/>
    <w:rsid w:val="00712C31"/>
    <w:rsid w:val="007261B7"/>
    <w:rsid w:val="007354B3"/>
    <w:rsid w:val="00757E9C"/>
    <w:rsid w:val="007860EB"/>
    <w:rsid w:val="00797D66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778A5"/>
    <w:rsid w:val="00AD5E71"/>
    <w:rsid w:val="00B024A4"/>
    <w:rsid w:val="00B02B4D"/>
    <w:rsid w:val="00B05933"/>
    <w:rsid w:val="00B442AF"/>
    <w:rsid w:val="00B769AD"/>
    <w:rsid w:val="00BA4B1B"/>
    <w:rsid w:val="00BF3F35"/>
    <w:rsid w:val="00CD29EC"/>
    <w:rsid w:val="00CE591B"/>
    <w:rsid w:val="00CF413B"/>
    <w:rsid w:val="00D412AC"/>
    <w:rsid w:val="00D95BF8"/>
    <w:rsid w:val="00DC2C4A"/>
    <w:rsid w:val="00DE05C4"/>
    <w:rsid w:val="00DE66B0"/>
    <w:rsid w:val="00E02465"/>
    <w:rsid w:val="00E029F4"/>
    <w:rsid w:val="00E10224"/>
    <w:rsid w:val="00E244E2"/>
    <w:rsid w:val="00E55DAF"/>
    <w:rsid w:val="00E621B8"/>
    <w:rsid w:val="00EE5633"/>
    <w:rsid w:val="00EF4A2D"/>
    <w:rsid w:val="00F75D2E"/>
    <w:rsid w:val="00F97CF7"/>
    <w:rsid w:val="00FD7CE0"/>
    <w:rsid w:val="00FE3111"/>
  </w:rsids>
  <w:docVars>
    <w:docVar w:name="__Grammarly_42___1" w:val="H4sIAAAAAAAEAKtWcslP9kxRslIyNDY0MzcxMDE0NDQ3NjMyMjNS0lEKTi0uzszPAykwrgUAoL5CiywAAAA="/>
    <w:docVar w:name="__Grammarly_42____i" w:val="H4sIAAAAAAAEAKtWckksSQxILCpxzi/NK1GyMqwFAAEhoTITAAAA"/>
  </w:docVars>
  <m:mathPr>
    <m:mathFont m:val="Cambria Math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A037996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  <w:style w:type="table" w:styleId="TableGrid">
    <w:name w:val="Table Grid"/>
    <w:basedOn w:val="TableNormal"/>
    <w:uiPriority w:val="59"/>
    <w:rsid w:val="00130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102</cp:revision>
  <dcterms:created xsi:type="dcterms:W3CDTF">2016-11-01T18:34:00Z</dcterms:created>
  <dcterms:modified xsi:type="dcterms:W3CDTF">2022-06-07T08:34:00Z</dcterms:modified>
</cp:coreProperties>
</file>